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FA42F" w14:textId="7978A10C" w:rsidR="003E4198" w:rsidRDefault="00794378">
      <w:pPr>
        <w:pStyle w:val="Title"/>
      </w:pPr>
      <w:r>
        <w:t>Critique of Project</w:t>
      </w:r>
      <w:r w:rsidR="0042518C">
        <w:t xml:space="preserve"> #</w:t>
      </w:r>
      <w:r w:rsidR="00344519">
        <w:t xml:space="preserve"> </w:t>
      </w:r>
      <w:r w:rsidR="001B14AD">
        <w:t>1</w:t>
      </w:r>
      <w:r w:rsidR="00831608">
        <w:t>3</w:t>
      </w:r>
    </w:p>
    <w:p w14:paraId="166B7440" w14:textId="77777777" w:rsidR="003E4198" w:rsidRDefault="00344519">
      <w:pPr>
        <w:pStyle w:val="Heading2"/>
      </w:pPr>
      <w:bookmarkStart w:id="0" w:name="feedback-below"/>
      <w:r>
        <w:t>Feedback Below</w:t>
      </w:r>
    </w:p>
    <w:p w14:paraId="33577911" w14:textId="77777777" w:rsidR="003E4198" w:rsidRDefault="00344519">
      <w:pPr>
        <w:pStyle w:val="FirstParagraph"/>
      </w:pPr>
      <w:r>
        <w:rPr>
          <w:b/>
        </w:rPr>
        <w:t>What is their topic on?</w:t>
      </w:r>
    </w:p>
    <w:p w14:paraId="3DCC5565" w14:textId="168E3CA0" w:rsidR="003E4198" w:rsidRDefault="00344519">
      <w:pPr>
        <w:pStyle w:val="Compact"/>
        <w:numPr>
          <w:ilvl w:val="0"/>
          <w:numId w:val="2"/>
        </w:numPr>
      </w:pPr>
      <w:r>
        <w:rPr>
          <w:i/>
        </w:rPr>
        <w:t>Is the title consistent with the topic?</w:t>
      </w:r>
      <w:r w:rsidR="001B14AD">
        <w:rPr>
          <w:i/>
        </w:rPr>
        <w:t xml:space="preserve"> </w:t>
      </w:r>
      <w:r w:rsidR="001B14AD" w:rsidRPr="001B14AD">
        <w:rPr>
          <w:b/>
          <w:bCs/>
          <w:i/>
          <w:color w:val="FF0000"/>
        </w:rPr>
        <w:t>Yes</w:t>
      </w:r>
    </w:p>
    <w:p w14:paraId="62F4E3D3" w14:textId="59B357F4" w:rsidR="003E4198" w:rsidRDefault="00344519">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r w:rsidR="001B14AD">
        <w:rPr>
          <w:i/>
        </w:rPr>
        <w:t xml:space="preserve"> </w:t>
      </w:r>
      <w:r w:rsidR="001B14AD" w:rsidRPr="001B14AD">
        <w:rPr>
          <w:b/>
          <w:bCs/>
          <w:i/>
          <w:color w:val="FF0000"/>
        </w:rPr>
        <w:t>Yes</w:t>
      </w:r>
    </w:p>
    <w:p w14:paraId="67D4F136" w14:textId="77777777" w:rsidR="003E4198" w:rsidRDefault="00344519">
      <w:pPr>
        <w:pStyle w:val="FirstParagraph"/>
      </w:pPr>
      <w:r>
        <w:rPr>
          <w:b/>
        </w:rPr>
        <w:t>Are the objectives of the project clearly identifiable?</w:t>
      </w:r>
    </w:p>
    <w:p w14:paraId="6F36A378" w14:textId="0764187D" w:rsidR="003E4198" w:rsidRDefault="00344519">
      <w:pPr>
        <w:pStyle w:val="Compact"/>
        <w:numPr>
          <w:ilvl w:val="0"/>
          <w:numId w:val="3"/>
        </w:numPr>
      </w:pPr>
      <w:r>
        <w:rPr>
          <w:i/>
        </w:rPr>
        <w:t>What are they wanting to study?</w:t>
      </w:r>
      <w:r w:rsidR="001B14AD">
        <w:rPr>
          <w:i/>
        </w:rPr>
        <w:t xml:space="preserve"> </w:t>
      </w:r>
      <w:r w:rsidR="001B14AD" w:rsidRPr="001B14AD">
        <w:rPr>
          <w:b/>
          <w:bCs/>
          <w:i/>
          <w:color w:val="FF0000"/>
        </w:rPr>
        <w:t>They want to know if the short squeeze in GameStop stock prices were affected by redditers on WallStreetBets.</w:t>
      </w:r>
    </w:p>
    <w:p w14:paraId="1E2A204B" w14:textId="5E4FCBEF" w:rsidR="003E4198" w:rsidRDefault="00344519">
      <w:pPr>
        <w:pStyle w:val="Compact"/>
        <w:numPr>
          <w:ilvl w:val="0"/>
          <w:numId w:val="3"/>
        </w:numPr>
      </w:pPr>
      <w:r>
        <w:rPr>
          <w:i/>
        </w:rPr>
        <w:t>What is the motivation of this project?</w:t>
      </w:r>
      <w:r w:rsidR="001B14AD">
        <w:rPr>
          <w:i/>
        </w:rPr>
        <w:t xml:space="preserve"> </w:t>
      </w:r>
      <w:r w:rsidR="001B14AD" w:rsidRPr="001B14AD">
        <w:rPr>
          <w:b/>
          <w:bCs/>
          <w:i/>
          <w:color w:val="FF0000"/>
        </w:rPr>
        <w:t>Curiosity</w:t>
      </w:r>
      <w:r w:rsidR="001B14AD">
        <w:rPr>
          <w:i/>
        </w:rPr>
        <w:t xml:space="preserve"> </w:t>
      </w:r>
    </w:p>
    <w:p w14:paraId="51258DB9" w14:textId="316FF537" w:rsidR="003E4198" w:rsidRDefault="00344519">
      <w:pPr>
        <w:pStyle w:val="Compact"/>
        <w:numPr>
          <w:ilvl w:val="0"/>
          <w:numId w:val="3"/>
        </w:numPr>
      </w:pPr>
      <w:r>
        <w:rPr>
          <w:i/>
        </w:rPr>
        <w:t>What does the presenter hope to accomplish with this project?</w:t>
      </w:r>
      <w:r w:rsidR="001B14AD">
        <w:rPr>
          <w:i/>
        </w:rPr>
        <w:t xml:space="preserve"> </w:t>
      </w:r>
      <w:r w:rsidR="001B14AD" w:rsidRPr="001B14AD">
        <w:rPr>
          <w:b/>
          <w:bCs/>
          <w:i/>
          <w:color w:val="FF0000"/>
        </w:rPr>
        <w:t>To see if there is a correlation of influencers on the WallStreetsBets subreddit that could have increased the value of GameStop stocks in the timeframe of the short squeeze.</w:t>
      </w:r>
      <w:r w:rsidR="001B14AD">
        <w:rPr>
          <w:i/>
        </w:rPr>
        <w:t xml:space="preserve"> </w:t>
      </w:r>
    </w:p>
    <w:p w14:paraId="28BAE00E" w14:textId="77777777" w:rsidR="003E4198" w:rsidRDefault="00344519">
      <w:pPr>
        <w:pStyle w:val="FirstParagraph"/>
      </w:pPr>
      <w:r>
        <w:rPr>
          <w:b/>
        </w:rPr>
        <w:t>What data are used?</w:t>
      </w:r>
    </w:p>
    <w:p w14:paraId="24323781" w14:textId="292EE78D" w:rsidR="003E4198" w:rsidRDefault="00344519">
      <w:pPr>
        <w:pStyle w:val="Compact"/>
        <w:numPr>
          <w:ilvl w:val="0"/>
          <w:numId w:val="4"/>
        </w:numPr>
      </w:pPr>
      <w:r>
        <w:rPr>
          <w:i/>
        </w:rPr>
        <w:t>What website(s) are scraped?</w:t>
      </w:r>
      <w:r w:rsidR="001B14AD">
        <w:rPr>
          <w:i/>
        </w:rPr>
        <w:t xml:space="preserve"> </w:t>
      </w:r>
      <w:r w:rsidR="001B14AD" w:rsidRPr="001B14AD">
        <w:rPr>
          <w:b/>
          <w:bCs/>
          <w:i/>
          <w:color w:val="FF0000"/>
        </w:rPr>
        <w:t>WallStreetsBets Subreddit page was scraped for comments, posts, karma points, ect.</w:t>
      </w:r>
    </w:p>
    <w:p w14:paraId="35880F1B" w14:textId="427B18F0" w:rsidR="003E4198" w:rsidRDefault="00344519">
      <w:pPr>
        <w:pStyle w:val="Compact"/>
        <w:numPr>
          <w:ilvl w:val="0"/>
          <w:numId w:val="4"/>
        </w:numPr>
      </w:pPr>
      <w:r>
        <w:rPr>
          <w:i/>
        </w:rPr>
        <w:t>Are other data brought in from outside sources?</w:t>
      </w:r>
      <w:r w:rsidR="001B14AD">
        <w:rPr>
          <w:i/>
        </w:rPr>
        <w:t xml:space="preserve"> </w:t>
      </w:r>
      <w:r w:rsidR="001B14AD" w:rsidRPr="001B14AD">
        <w:rPr>
          <w:b/>
          <w:bCs/>
          <w:i/>
          <w:color w:val="FF0000"/>
        </w:rPr>
        <w:t>Nope</w:t>
      </w:r>
    </w:p>
    <w:p w14:paraId="3FB83DF9" w14:textId="45558C63" w:rsidR="003E4198" w:rsidRDefault="00344519">
      <w:pPr>
        <w:pStyle w:val="Compact"/>
        <w:numPr>
          <w:ilvl w:val="0"/>
          <w:numId w:val="4"/>
        </w:numPr>
      </w:pPr>
      <w:r>
        <w:rPr>
          <w:i/>
        </w:rPr>
        <w:t>If so, what are they and how do they add to the project?</w:t>
      </w:r>
      <w:r w:rsidR="00794378">
        <w:rPr>
          <w:i/>
        </w:rPr>
        <w:t xml:space="preserve"> </w:t>
      </w:r>
      <w:r w:rsidR="00794378" w:rsidRPr="00794378">
        <w:rPr>
          <w:b/>
          <w:bCs/>
          <w:i/>
          <w:color w:val="FF0000"/>
        </w:rPr>
        <w:t>N/A</w:t>
      </w:r>
    </w:p>
    <w:p w14:paraId="1A2E5805" w14:textId="7B75AF8A" w:rsidR="003E4198" w:rsidRDefault="00344519">
      <w:pPr>
        <w:pStyle w:val="FirstParagraph"/>
        <w:rPr>
          <w:b/>
        </w:rPr>
      </w:pPr>
      <w:r>
        <w:rPr>
          <w:b/>
        </w:rPr>
        <w:t>What is your overall impression of the project?</w:t>
      </w:r>
    </w:p>
    <w:p w14:paraId="54EFAA06" w14:textId="579C9D75" w:rsidR="00794378" w:rsidRPr="00794378" w:rsidRDefault="00794378" w:rsidP="00794378">
      <w:pPr>
        <w:pStyle w:val="BodyText"/>
        <w:rPr>
          <w:b/>
          <w:bCs/>
          <w:color w:val="FF0000"/>
        </w:rPr>
      </w:pPr>
      <w:r w:rsidRPr="00794378">
        <w:rPr>
          <w:b/>
          <w:bCs/>
          <w:color w:val="FF0000"/>
        </w:rPr>
        <w:t xml:space="preserve">This was a very interesting project. I liked the background you shared about WallStreetBets in the beginning. The explanation on your challenges with your code was very thorough. The only thing to be aware of is that there was some background noise like shifting through papers. Overall a great presentation. </w:t>
      </w:r>
    </w:p>
    <w:p w14:paraId="7EF37421" w14:textId="77777777" w:rsidR="003E4198" w:rsidRDefault="00344519">
      <w:pPr>
        <w:pStyle w:val="BodyText"/>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0"/>
    </w:p>
    <w:sectPr w:rsidR="003E41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DD2A7" w14:textId="77777777" w:rsidR="00077747" w:rsidRDefault="00077747">
      <w:pPr>
        <w:spacing w:after="0"/>
      </w:pPr>
      <w:r>
        <w:separator/>
      </w:r>
    </w:p>
  </w:endnote>
  <w:endnote w:type="continuationSeparator" w:id="0">
    <w:p w14:paraId="7C7CCB04" w14:textId="77777777" w:rsidR="00077747" w:rsidRDefault="000777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43F60" w14:textId="77777777" w:rsidR="00077747" w:rsidRDefault="00077747">
      <w:r>
        <w:separator/>
      </w:r>
    </w:p>
  </w:footnote>
  <w:footnote w:type="continuationSeparator" w:id="0">
    <w:p w14:paraId="46ACA980" w14:textId="77777777" w:rsidR="00077747" w:rsidRDefault="000777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D29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8F08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342"/>
    <w:rsid w:val="00077747"/>
    <w:rsid w:val="001B14AD"/>
    <w:rsid w:val="00344519"/>
    <w:rsid w:val="003E4198"/>
    <w:rsid w:val="0042518C"/>
    <w:rsid w:val="004473FF"/>
    <w:rsid w:val="004E29B3"/>
    <w:rsid w:val="00590D07"/>
    <w:rsid w:val="00784D58"/>
    <w:rsid w:val="00794378"/>
    <w:rsid w:val="0083160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6F1C8"/>
  <w15:docId w15:val="{AC958EDE-68F9-409A-9633-9B33F0C2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B14A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06</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rischelle Joyner</dc:creator>
  <cp:keywords/>
  <cp:lastModifiedBy>Matthew Martinez</cp:lastModifiedBy>
  <cp:revision>5</cp:revision>
  <dcterms:created xsi:type="dcterms:W3CDTF">2021-03-22T02:45:00Z</dcterms:created>
  <dcterms:modified xsi:type="dcterms:W3CDTF">2021-03-29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